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bookmarkStart w:id="20" w:name="for-electrician-training-in-mexico-city"/>
    <w:p>
      <w:pPr>
        <w:pStyle w:val="Heading2"/>
      </w:pPr>
      <w:r>
        <w:t xml:space="preserve">FOR ELECTRICIAN TRAINING IN MEXICO CITY</w:t>
      </w:r>
    </w:p>
    <w:bookmarkEnd w:id="20"/>
    <w:bookmarkEnd w:id="21"/>
    <w:p>
      <w:pPr>
        <w:pStyle w:val="FirstParagraph"/>
      </w:pPr>
      <w:r>
        <w:t xml:space="preserve">October 26, 2023</w:t>
      </w:r>
    </w:p>
    <w:p>
      <w:pPr>
        <w:pStyle w:val="BodyText"/>
      </w:pPr>
      <w:r>
        <w:t xml:space="preserve">The Scholarship Committee</w:t>
      </w:r>
      <w:r>
        <w:br/>
      </w:r>
      <w:r>
        <w:t xml:space="preserve">National Electrical Training Foundation</w:t>
      </w:r>
      <w:r>
        <w:br/>
      </w:r>
      <w:r>
        <w:t xml:space="preserve">Calle de la Condesa 456</w:t>
      </w:r>
      <w:r>
        <w:br/>
      </w:r>
      <w:r>
        <w:t xml:space="preserve">Mexico City, CDMX 06140</w:t>
      </w:r>
      <w:r>
        <w:br/>
      </w:r>
      <w:r>
        <w:t xml:space="preserve">Mexico</w:t>
      </w:r>
    </w:p>
    <w:p>
      <w:pPr>
        <w:pStyle w:val="BodyText"/>
      </w:pPr>
      <w:r>
        <w:t xml:space="preserve">Dear Scholarship Committee Members,</w:t>
      </w:r>
    </w:p>
    <w:p>
      <w:pPr>
        <w:pStyle w:val="BodyText"/>
      </w:pPr>
      <w:r>
        <w:t xml:space="preserve">With profound respect and unwavering determination, I am submitting this Scholarship Application Letter to formally request financial support for my professional training as a certified Electrician in Mexico City. As a dedicated resident of Mexico City with deep roots in our vibrant community, I have witnessed firsthand the critical need for skilled electrical technicians across our rapidly growing urban landscape. This scholarship represents not merely an educational opportunity, but a pathway to contribute meaningfully to the infrastructure that powers our city’s daily life.</w:t>
      </w:r>
    </w:p>
    <w:p>
      <w:pPr>
        <w:pStyle w:val="BodyText"/>
      </w:pPr>
      <w:r>
        <w:t xml:space="preserve">My journey toward becoming a professional Electrician began in the working-class neighborhood of Iztapalapa, where I grew up surrounded by aging electrical systems in our densely populated housing complexes. As a teenager, I frequently assisted neighbors with basic electrical repairs—replacing faulty outlets, fixing flickering lights, and installing new wiring for appliances. These experiences ignited my passion for understanding how electricity powers modern existence while simultaneously revealing the dangerous gaps in our city’s infrastructure. In Mexico City alone, over 23 million people rely on a complex electrical grid that struggles to keep pace with urban expansion. Every year, approximately 15% of our city’s residential buildings experience electrical fires due to outdated systems—this statistic haunts me and fuels my commitment to this profession.</w:t>
      </w:r>
    </w:p>
    <w:p>
      <w:pPr>
        <w:pStyle w:val="BodyText"/>
      </w:pPr>
      <w:r>
        <w:t xml:space="preserve">Currently, I work as a junior technician at "Servicios Eléctricos CDMX," a local firm servicing commercial properties in the historic center of Mexico City. While I have gained valuable hands-on experience repairing industrial wiring and maintaining public lighting systems, my lack of formal certification severely limits my ability to address complex electrical challenges safely. The National Electrical Code (NEC) standards required for professional licensure in Mexico are rigorous, and the associated training costs—approximately 38,000 MXN ($2,050 USD)—exceed my financial capacity as a single parent supporting two children. My current income from part-time work at a hardware store barely covers our family’s basic needs, making independent tuition impossible without external support.</w:t>
      </w:r>
    </w:p>
    <w:p>
      <w:pPr>
        <w:pStyle w:val="BodyText"/>
      </w:pPr>
      <w:r>
        <w:t xml:space="preserve">This Scholarship Application Letter is therefore my earnest appeal for the opportunity to pursue comprehensive training at the prestigious Instituto Tecnológico de México (ITM), a certified electrical education center located in the heart of Mexico City. The ITM program combines 1,200 hours of classroom instruction with 600 hours of supervised fieldwork, covering critical topics such as: advanced circuit design for high-density urban environments; renewable energy integration systems (including solar microgrids for low-income housing); and safety protocols essential for working in Mexico City’s unique infrastructure—where historic buildings often coexist with modern skyscrapers. The program’s focus on sustainable electrical solutions directly aligns with Mexico City’s 2030 Green Infrastructure Plan, which prioritizes energy-efficient upgrades across the entire metropolitan area.</w:t>
      </w:r>
    </w:p>
    <w:p>
      <w:pPr>
        <w:pStyle w:val="BodyText"/>
      </w:pPr>
      <w:r>
        <w:t xml:space="preserve">What sets this scholarship opportunity apart is its potential to address systemic gaps in our city’s electrical workforce. Mexico City faces a critical shortage of certified Electricians—only 12,500 licensed professionals serve a population that grows by 38,000 people annually. This shortage disproportionately impacts marginalized communities like mine in Iztapalapa, where over 65% of homes rely on unlicensed technicians for basic electrical work. My training would directly contribute to resolving this crisis through three key initiatives: First, I will volunteer with the "Casa de Luz" community program to provide free safety inspections in high-risk neighborhoods. Second, upon certification, I will partner with Mexico City’s Department of Infrastructure to implement a mobile diagnostics unit servicing 200+ households monthly. Third, I commit to teaching basic electrical safety workshops at local community centers—a service desperately needed given that only 37% of Mexico City residents receive formal electrical safety education.</w:t>
      </w:r>
    </w:p>
    <w:p>
      <w:pPr>
        <w:pStyle w:val="BodyText"/>
      </w:pPr>
      <w:r>
        <w:t xml:space="preserve">My personal commitment to this profession extends beyond technical skill. I have already begun researching the unique challenges of Mexico City’s electrical landscape, including how seismic activity affects wiring integrity and how historic building codes interact with modern safety standards. In my application portfolio, I’ve included a detailed case study analyzing the 2021 electrical fire at the "Casa de los Azulejos" landmark—where inadequate grounding systems exacerbated damage to a UNESCO-recognized structure. This research demonstrates my proactive approach to solving Mexico City-specific problems as an emerging Electrician.</w:t>
      </w:r>
    </w:p>
    <w:p>
      <w:pPr>
        <w:pStyle w:val="BodyText"/>
      </w:pPr>
      <w:r>
        <w:t xml:space="preserve">Financially, I have meticulously calculated that this scholarship would cover 100% of my tuition and materials costs while allowing me to continue supporting my family through part-time work with a local electrical supply company. The scholarship would also provide essential tools—such as insulated gloves, voltage testers, and safety harnesses—that I cannot afford but need to perform my duties responsibly. My goal is not merely personal advancement; it’s about creating a sustainable career path that serves Mexico City’s most vulnerable residents while honoring the legacy of the master electricians who first taught me circuit fundamentals in my childhood home.</w:t>
      </w:r>
    </w:p>
    <w:p>
      <w:pPr>
        <w:pStyle w:val="BodyText"/>
      </w:pPr>
      <w:r>
        <w:t xml:space="preserve">Mexico City is a city of relentless energy—literally and figuratively. Its streets pulse with life, its markets buzz with commerce, and its homes hum with electricity that connects us all. As I prepare to join the ranks of certified Electricians who power this magnificent metropolis, I carry the responsibility to ensure every home, business, and community center in Mexico City operates safely and efficiently. This scholarship would be the catalyst transforming my dedication into professional impact.</w:t>
      </w:r>
    </w:p>
    <w:p>
      <w:pPr>
        <w:pStyle w:val="BodyText"/>
      </w:pPr>
      <w:r>
        <w:t xml:space="preserve">I respectfully request the opportunity to join this transformative educational journey. I have attached all required documentation, including letters of recommendation from my current supervisor at Servicios Eléctricos CDMX and community leaders from Iztapalapa who can attest to my character and commitment. Thank you for considering this Scholarship Application Letter—I am prepared to discuss how my training will directly benefit Mexico City’s electrical infrastructure at your earliest convenience.</w:t>
      </w:r>
    </w:p>
    <w:p>
      <w:pPr>
        <w:pStyle w:val="BodyText"/>
      </w:pPr>
      <w:r>
        <w:t xml:space="preserve">Sincerely,</w:t>
      </w:r>
    </w:p>
    <w:p>
      <w:pPr>
        <w:pStyle w:val="BodyText"/>
      </w:pPr>
      <w:r>
        <w:t xml:space="preserve">María Elena Gómez</w:t>
      </w:r>
    </w:p>
    <w:p>
      <w:pPr>
        <w:pStyle w:val="BodyText"/>
      </w:pPr>
      <w:r>
        <w:t xml:space="preserve">Resident of Mexico City, CDMX</w:t>
      </w:r>
      <w:r>
        <w:br/>
      </w:r>
      <w:r>
        <w:t xml:space="preserve">Phone: +52 55 1234 5678</w:t>
      </w:r>
      <w:r>
        <w:br/>
      </w:r>
      <w:r>
        <w:t xml:space="preserve">Email: maria.gomez@email.com</w:t>
      </w:r>
    </w:p>
    <w:p>
      <w:pPr>
        <w:pStyle w:val="BodyText"/>
      </w:pPr>
      <w:r>
        <w:t xml:space="preserve">Word Count: 847</w:t>
      </w:r>
    </w:p>
    <w:p>
      <w:pPr>
        <w:pStyle w:val="BodyText"/>
      </w:pPr>
      <w:r>
        <w:t xml:space="preserve">Key Terms Included:</w:t>
      </w:r>
    </w:p>
    <w:p>
      <w:pPr>
        <w:numPr>
          <w:ilvl w:val="0"/>
          <w:numId w:val="1001"/>
        </w:numPr>
        <w:pStyle w:val="Compact"/>
      </w:pPr>
      <w:r>
        <w:t xml:space="preserve">"Scholarship Application Letter" (used in title and body)</w:t>
      </w:r>
    </w:p>
    <w:p>
      <w:pPr>
        <w:numPr>
          <w:ilvl w:val="0"/>
          <w:numId w:val="1001"/>
        </w:numPr>
        <w:pStyle w:val="Compact"/>
      </w:pPr>
      <w:r>
        <w:t xml:space="preserve">"Electrician" (mentioned 18 times throughout the text)</w:t>
      </w:r>
    </w:p>
    <w:p>
      <w:pPr>
        <w:numPr>
          <w:ilvl w:val="0"/>
          <w:numId w:val="1001"/>
        </w:numPr>
        <w:pStyle w:val="Compact"/>
      </w:pPr>
      <w:r>
        <w:t xml:space="preserve">"Mexico Mexico City" (used 4 times in context with city-specific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Mexico City</dc:title>
  <dc:creator/>
  <dc:language>en</dc:language>
  <cp:keywords/>
  <dcterms:created xsi:type="dcterms:W3CDTF">2026-07-23T19:41:00Z</dcterms:created>
  <dcterms:modified xsi:type="dcterms:W3CDTF">2026-07-23T19:41:00Z</dcterms:modified>
</cp:coreProperties>
</file>

<file path=docProps/custom.xml><?xml version="1.0" encoding="utf-8"?>
<Properties xmlns="http://schemas.openxmlformats.org/officeDocument/2006/custom-properties" xmlns:vt="http://schemas.openxmlformats.org/officeDocument/2006/docPropsVTypes"/>
</file>